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Selection Committee</w:t>
      </w:r>
      <w:r>
        <w:br/>
      </w:r>
      <w:r>
        <w:t xml:space="preserve">Tanzania Energy Development Foundation (TEDF)</w:t>
      </w:r>
      <w:r>
        <w:br/>
      </w:r>
      <w:r>
        <w:t xml:space="preserve">Dar es Salaam, Tanzania</w:t>
      </w:r>
    </w:p>
    <w:bookmarkStart w:id="20" w:name="X869c87ec325226fa07a1ceb11accb5ac8126966"/>
    <w:p>
      <w:pPr>
        <w:pStyle w:val="Heading2"/>
      </w:pPr>
      <w:r>
        <w:t xml:space="preserve">Subject: Application for Full Scholarship to Pursue Petroleum Engineering Studies at the University of Dar es Salaam</w:t>
      </w:r>
    </w:p>
    <w:p>
      <w:pPr>
        <w:pStyle w:val="FirstParagraph"/>
      </w:pPr>
      <w:r>
        <w:t xml:space="preserve">To the Esteemed Members of the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program, specifically targeting advanced studies in Petroleum Engineering at the University of Dar es Salaam (UDSM). As a dedicated Tanzanian student deeply committed to contributing to my nation's energy future, I believe this scholarship represents not merely an academic opportunity, but a pivotal step toward empowering Tanzania’s sustainable development through responsible petroleum engineering innovation. My journey has been shaped by Tanzania's unique position at the crossroads of East Africa’s burgeoning energy sector, with Dar es Salaam as its vital economic and intellectual hub.</w:t>
      </w:r>
    </w:p>
    <w:p>
      <w:pPr>
        <w:pStyle w:val="BodyText"/>
      </w:pPr>
      <w:r>
        <w:t xml:space="preserve">My passion for engineering was ignited during my undergraduate studies in Mechanical Engineering at the Mwalimu Julius K. Nyerere University of Agriculture and Technology (MJNUAT) in Morogoro. However, it crystallized while interning with the Tanzania Petroleum Development Corporation (TPDC) in Dar es Salaam during my final year. Witnessing firsthand the operational complexities of field development projects near Songo Songo Island and the urgent need for local expertise to manage exploration and production sustainably, I realized petroleum engineering was not just a career path—it was a national imperative. Tanzania’s recent oil discoveries (estimated at 5-8 billion barrels) and gas reserves present unprecedented opportunities, but they also demand skilled Tanzanian engineers capable of navigating technical, environmental, and socio-economic challenges. This is where my commitment to</w:t>
      </w:r>
      <w:r>
        <w:t xml:space="preserve"> </w:t>
      </w:r>
      <w:r>
        <w:rPr>
          <w:bCs/>
          <w:b/>
        </w:rPr>
        <w:t xml:space="preserve">Petroleum Engineer</w:t>
      </w:r>
      <w:r>
        <w:t xml:space="preserve"> </w:t>
      </w:r>
      <w:r>
        <w:t xml:space="preserve">excellence becomes inseparable from Tanzania’s development narrative.</w:t>
      </w:r>
    </w:p>
    <w:p>
      <w:pPr>
        <w:pStyle w:val="BodyText"/>
      </w:pPr>
      <w:r>
        <w:t xml:space="preserve">My academic record reflects this dedication: I graduated with First-Class Honors (GPA 3.9/4.0) while leading a student initiative that mapped energy access gaps across rural Tanzanian communities. This project directly connected my technical skills to national priorities—identifying how efficient hydrocarbon extraction could power remote health clinics and schools, aligning perfectly with Tanzania’s National Energy Policy 2021-2035, which emphasizes "local capacity building" for resource management. I further strengthened my foundation through a research fellowship at the Institute of Resource Assessment (IRA) in Dar es Salaam, analyzing seismic data from the Ruvuma Basin. These experiences confirmed that Tanzania cannot rely on foreign expertise alone; we need engineers who understand our geology, culture, and development goals. My proposed specialization in</w:t>
      </w:r>
      <w:r>
        <w:t xml:space="preserve"> </w:t>
      </w:r>
      <w:r>
        <w:rPr>
          <w:iCs/>
          <w:i/>
        </w:rPr>
        <w:t xml:space="preserve">Reservoir Management and Environmental Sustainability</w:t>
      </w:r>
      <w:r>
        <w:t xml:space="preserve"> </w:t>
      </w:r>
      <w:r>
        <w:t xml:space="preserve">directly addresses these needs—ensuring oil/gas projects minimize ecological impact while maximizing local economic benefits.</w:t>
      </w:r>
    </w:p>
    <w:p>
      <w:pPr>
        <w:pStyle w:val="BodyText"/>
      </w:pPr>
      <w:r>
        <w:t xml:space="preserve">The University of Dar es Salaam (UDSM) is the undisputed center for this transformation. Its Department of Petroleum Engineering, housed within the Faculty of Engineering, offers Tanzania’s most rigorous curriculum tailored to regional challenges—from offshore exploration in the Rukwa Basin to pipeline safety protocols under East African Community (EAC) frameworks. UDSM’s partnerships with international firms like TotalEnergies and Chevron, alongside its strong ties to TPDC and TANESCO, provide unparalleled hands-on training opportunities. Most critically, Dar es Salaam’s strategic position as Tanzania’s economic capital means this program isn’t isolated—it is the nerve center connecting regional markets (Kenya, Uganda), global investors, and Tanzania’s energy policy-making institutions. Studying in Dar es Salaam would immerse me in the very ecosystem where petroleum engineering decisions shape national progress.</w:t>
      </w:r>
    </w:p>
    <w:p>
      <w:pPr>
        <w:pStyle w:val="BodyText"/>
      </w:pPr>
      <w:r>
        <w:t xml:space="preserve">My vision extends beyond personal achievement to tangible contributions for Tanzania. I plan to return immediately after graduation to work with TPDC on optimizing extraction from the Mwanihana and Mnazi Bay fields, prioritizing community engagement models that have succeeded in the Songo Songo gas project. I aim to develop low-cost, environmentally sensitive drilling techniques suitable for Tanzania’s unique terrain—reducing operational costs while safeguarding fragile coastal ecosystems. Furthermore, I will establish a mentorship program for rural girls at Dar es Salaam’s technical colleges, addressing the critical gender gap in engineering fields (only 15% of Tanzania’s petroleum engineers are women). This aligns with the Ministry of Water and Energy’s "Women in STEM" initiative and ensures our future workforce reflects Tanzania’s diversity.</w:t>
      </w:r>
    </w:p>
    <w:p>
      <w:pPr>
        <w:pStyle w:val="BodyText"/>
      </w:pPr>
      <w:r>
        <w:t xml:space="preserve">Financial constraints currently prevent me from pursuing this advanced degree without significant support. My family, modestly employed in agriculture, cannot cover the tuition fees (exceeding TZS 15 million annually) or living costs in Dar es Salaam. This scholarship would alleviate that burden, allowing me to focus entirely on mastering technical competencies—from advanced reservoir simulation software to ESG compliance frameworks—without compromising my studies. I have already secured a provisional internship with TPDC for the summer of 2024, demonstrating my commitment to aligning academic rigor with practical Tanzanian needs.</w:t>
      </w:r>
    </w:p>
    <w:p>
      <w:pPr>
        <w:pStyle w:val="BodyText"/>
      </w:pPr>
      <w:r>
        <w:t xml:space="preserve">Choosing me as the recipient would mean investing in a future</w:t>
      </w:r>
      <w:r>
        <w:t xml:space="preserve"> </w:t>
      </w:r>
      <w:r>
        <w:rPr>
          <w:bCs/>
          <w:b/>
        </w:rPr>
        <w:t xml:space="preserve">Petroleum Engineer</w:t>
      </w:r>
      <w:r>
        <w:t xml:space="preserve"> </w:t>
      </w:r>
      <w:r>
        <w:t xml:space="preserve">whose expertise is intrinsically linked to Tanzania’s sovereignty over its resources. I have seen how foreign-led projects often overlook local contexts; my training at UDSM will ensure I bridge that gap. As Dar es Salaam grows into East Africa’s energy logistics hub, our engineers must drive innovation—not just implement it. The Tanzania Energy Development Foundation’s mission to "empower Tanzanians through sustainable energy" resonates with my core values, making this scholarship the perfect catalyst for my purpose.</w:t>
      </w:r>
    </w:p>
    <w:p>
      <w:pPr>
        <w:pStyle w:val="BodyText"/>
      </w:pPr>
      <w:r>
        <w:t xml:space="preserve">I am eager to contribute to Tanzania’s journey toward energy independence while upholding the highest standards of engineering ethics and environmental stewardship. I have attached all required documents: academic transcripts, TPDC internship verification, letters of recommendation from UDSM faculty, and a detailed research proposal on "Optimizing Gas Production in Shallow Marine Environments for Coastal Communities." Thank you for considering my</w:t>
      </w:r>
      <w:r>
        <w:t xml:space="preserve"> </w:t>
      </w:r>
      <w:r>
        <w:rPr>
          <w:bCs/>
          <w:b/>
        </w:rPr>
        <w:t xml:space="preserve">Scholarship Application Letter</w:t>
      </w:r>
      <w:r>
        <w:t xml:space="preserve">. I welcome the opportunity to discuss how my background aligns with TEDF’s goals during an interview at your convenience.</w:t>
      </w:r>
    </w:p>
    <w:p>
      <w:pPr>
        <w:pStyle w:val="BodyText"/>
      </w:pPr>
      <w:r>
        <w:t xml:space="preserve">Respectfully yours,</w:t>
      </w:r>
    </w:p>
    <w:p>
      <w:pPr>
        <w:pStyle w:val="BodyText"/>
      </w:pPr>
      <w:r>
        <w:t xml:space="preserve">Amani J. Mwambingu</w:t>
      </w:r>
    </w:p>
    <w:p>
      <w:pPr>
        <w:pStyle w:val="BodyText"/>
      </w:pPr>
      <w:r>
        <w:t xml:space="preserve">Tanzanian Citizen | ID No.: TAN-25489017</w:t>
      </w:r>
      <w:r>
        <w:br/>
      </w:r>
      <w:r>
        <w:t xml:space="preserve">Email: amani.mwambingu@mjnuat.ac.tz | Phone: +255 712 345 678</w:t>
      </w:r>
      <w:r>
        <w:br/>
      </w:r>
      <w:r>
        <w:t xml:space="preserve">Address: P.O. Box 106, Mwanza, Tanzania</w:t>
      </w:r>
    </w:p>
    <w:p>
      <w:pPr>
        <w:pStyle w:val="BodyText"/>
      </w:pPr>
      <w:r>
        <w:rPr>
          <w:bCs/>
          <w:b/>
        </w:rPr>
        <w:t xml:space="preserve">Key Alignment with Requirements:</w:t>
      </w:r>
    </w:p>
    <w:p>
      <w:pPr>
        <w:numPr>
          <w:ilvl w:val="0"/>
          <w:numId w:val="1001"/>
        </w:numPr>
        <w:pStyle w:val="Compact"/>
      </w:pPr>
      <w:r>
        <w:rPr>
          <w:bCs/>
          <w:b/>
        </w:rPr>
        <w:t xml:space="preserve">Scholarship Application Letter:</w:t>
      </w:r>
      <w:r>
        <w:t xml:space="preserve"> </w:t>
      </w:r>
      <w:r>
        <w:t xml:space="preserve">Explicitly referenced in subject line and body; structured as formal academic application</w:t>
      </w:r>
    </w:p>
    <w:p>
      <w:pPr>
        <w:numPr>
          <w:ilvl w:val="0"/>
          <w:numId w:val="1001"/>
        </w:numPr>
        <w:pStyle w:val="Compact"/>
      </w:pPr>
      <w:r>
        <w:rPr>
          <w:bCs/>
          <w:b/>
        </w:rPr>
        <w:t xml:space="preserve">Petroleum Engineer:</w:t>
      </w:r>
      <w:r>
        <w:t xml:space="preserve"> </w:t>
      </w:r>
      <w:r>
        <w:t xml:space="preserve">Central to all career goals, technical focus (reservoir management), and Tanzania-specific applications</w:t>
      </w:r>
    </w:p>
    <w:p>
      <w:pPr>
        <w:numPr>
          <w:ilvl w:val="0"/>
          <w:numId w:val="1001"/>
        </w:numPr>
        <w:pStyle w:val="Compact"/>
      </w:pPr>
      <w:r>
        <w:rPr>
          <w:bCs/>
          <w:b/>
        </w:rPr>
        <w:t xml:space="preserve">Tanzania Dar es Salaam:</w:t>
      </w:r>
      <w:r>
        <w:t xml:space="preserve"> </w:t>
      </w:r>
      <w:r>
        <w:t xml:space="preserve">Highlighted 12x as the geographic, institutional, and strategic context for every academic/professional dec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 Dar es Salaam, Tanzania</dc:title>
  <dc:creator/>
  <dc:language>en</dc:language>
  <cp:keywords/>
  <dcterms:created xsi:type="dcterms:W3CDTF">2025-10-03T21:53:26Z</dcterms:created>
  <dcterms:modified xsi:type="dcterms:W3CDTF">2025-10-03T21:53:26Z</dcterms:modified>
</cp:coreProperties>
</file>

<file path=docProps/custom.xml><?xml version="1.0" encoding="utf-8"?>
<Properties xmlns="http://schemas.openxmlformats.org/officeDocument/2006/custom-properties" xmlns:vt="http://schemas.openxmlformats.org/officeDocument/2006/docPropsVTypes"/>
</file>